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055f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b040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cf83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6:40:34Z</dcterms:created>
  <dcterms:modified xsi:type="dcterms:W3CDTF">2021-04-27T16:40:34Z</dcterms:modified>
</cp:coreProperties>
</file>